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0F169B39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r w:rsidR="006E417B">
        <w:t>Reviewer:</w:t>
      </w:r>
      <w:r w:rsidR="00264A56">
        <w:t xml:space="preserve"> </w:t>
      </w:r>
      <w:r w:rsidR="00264A56" w:rsidRPr="00264A56">
        <w:rPr>
          <w:b/>
          <w:bCs/>
        </w:rPr>
        <w:t>Davis Allan</w:t>
      </w:r>
    </w:p>
    <w:p w14:paraId="280CE4B1" w14:textId="44B36367" w:rsidR="006E417B" w:rsidRDefault="006E417B" w:rsidP="00634758">
      <w:r>
        <w:t xml:space="preserve">Name of the developer being reviewed: </w:t>
      </w:r>
      <w:r w:rsidR="00264A56" w:rsidRPr="00264A56">
        <w:rPr>
          <w:b/>
          <w:bCs/>
        </w:rPr>
        <w:t>Mike Lasby</w:t>
      </w:r>
    </w:p>
    <w:tbl>
      <w:tblPr>
        <w:tblStyle w:val="TableGrid"/>
        <w:tblW w:w="14035" w:type="dxa"/>
        <w:tblInd w:w="-1085" w:type="dxa"/>
        <w:tblLook w:val="04A0" w:firstRow="1" w:lastRow="0" w:firstColumn="1" w:lastColumn="0" w:noHBand="0" w:noVBand="1"/>
      </w:tblPr>
      <w:tblGrid>
        <w:gridCol w:w="1592"/>
        <w:gridCol w:w="7768"/>
        <w:gridCol w:w="4675"/>
      </w:tblGrid>
      <w:tr w:rsidR="006E417B" w:rsidRPr="00D869E8" w14:paraId="3C97F34B" w14:textId="3CF59A12" w:rsidTr="009A2F55">
        <w:trPr>
          <w:trHeight w:val="563"/>
        </w:trPr>
        <w:tc>
          <w:tcPr>
            <w:tcW w:w="1592" w:type="dxa"/>
          </w:tcPr>
          <w:p w14:paraId="0E9A203B" w14:textId="287DEA39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768" w:type="dxa"/>
          </w:tcPr>
          <w:p w14:paraId="5C78CDA3" w14:textId="4141A66B" w:rsidR="006E417B" w:rsidRPr="00D869E8" w:rsidRDefault="006E417B" w:rsidP="006300D5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75" w:type="dxa"/>
          </w:tcPr>
          <w:p w14:paraId="35247131" w14:textId="51C7AE30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9A2F55">
        <w:trPr>
          <w:trHeight w:val="980"/>
        </w:trPr>
        <w:tc>
          <w:tcPr>
            <w:tcW w:w="1592" w:type="dxa"/>
          </w:tcPr>
          <w:p w14:paraId="442229D4" w14:textId="25634854" w:rsidR="006E417B" w:rsidRDefault="006E417B" w:rsidP="006300D5">
            <w:r>
              <w:t>Spelling Mistakes</w:t>
            </w:r>
          </w:p>
        </w:tc>
        <w:tc>
          <w:tcPr>
            <w:tcW w:w="7768" w:type="dxa"/>
          </w:tcPr>
          <w:p w14:paraId="0409B1F1" w14:textId="77777777" w:rsidR="006E417B" w:rsidRDefault="005A30B7" w:rsidP="006300D5">
            <w:pPr>
              <w:rPr>
                <w:b/>
                <w:bCs/>
              </w:rPr>
            </w:pPr>
            <w:r w:rsidRPr="005A30B7">
              <w:rPr>
                <w:b/>
                <w:bCs/>
              </w:rPr>
              <w:t>Board.java</w:t>
            </w:r>
          </w:p>
          <w:p w14:paraId="487747CB" w14:textId="62F20751" w:rsidR="005A30B7" w:rsidRDefault="005A30B7" w:rsidP="005A30B7">
            <w:pPr>
              <w:pStyle w:val="ListParagraph"/>
              <w:numPr>
                <w:ilvl w:val="0"/>
                <w:numId w:val="2"/>
              </w:numPr>
            </w:pPr>
            <w:r w:rsidRPr="005A30B7">
              <w:t>Line 92</w:t>
            </w:r>
            <w:r>
              <w:t xml:space="preserve"> – </w:t>
            </w:r>
            <w:r w:rsidR="005760EF">
              <w:t>@</w:t>
            </w:r>
            <w:r>
              <w:t>return tag has a “:” that is not required. IDE flags it as “wrong tag”</w:t>
            </w:r>
          </w:p>
          <w:p w14:paraId="350D9726" w14:textId="187B0273" w:rsidR="005A30B7" w:rsidRPr="005A30B7" w:rsidRDefault="005A30B7" w:rsidP="005A30B7">
            <w:pPr>
              <w:pStyle w:val="ListParagraph"/>
              <w:numPr>
                <w:ilvl w:val="0"/>
                <w:numId w:val="2"/>
              </w:numPr>
            </w:pPr>
            <w:r>
              <w:t>Line 179 – incorrect spelling of hyphens, was spelled as “hypens”</w:t>
            </w:r>
          </w:p>
        </w:tc>
        <w:tc>
          <w:tcPr>
            <w:tcW w:w="4675" w:type="dxa"/>
          </w:tcPr>
          <w:p w14:paraId="5FBF9747" w14:textId="77777777" w:rsidR="006E417B" w:rsidRDefault="006E417B" w:rsidP="006300D5"/>
        </w:tc>
      </w:tr>
      <w:tr w:rsidR="006E417B" w14:paraId="33E16E11" w14:textId="541B57CF" w:rsidTr="009A2F55">
        <w:trPr>
          <w:trHeight w:val="980"/>
        </w:trPr>
        <w:tc>
          <w:tcPr>
            <w:tcW w:w="1592" w:type="dxa"/>
          </w:tcPr>
          <w:p w14:paraId="024D0D0C" w14:textId="54C964BE" w:rsidR="006E417B" w:rsidRDefault="006E417B" w:rsidP="006300D5">
            <w:r>
              <w:t>Naming issues</w:t>
            </w:r>
          </w:p>
        </w:tc>
        <w:tc>
          <w:tcPr>
            <w:tcW w:w="7768" w:type="dxa"/>
          </w:tcPr>
          <w:p w14:paraId="60FA492B" w14:textId="28022738" w:rsidR="006E417B" w:rsidRDefault="00A46623" w:rsidP="006300D5">
            <w:r>
              <w:t>Variables and methods all have clear names and follow conventions, nice work!</w:t>
            </w:r>
          </w:p>
        </w:tc>
        <w:tc>
          <w:tcPr>
            <w:tcW w:w="4675" w:type="dxa"/>
          </w:tcPr>
          <w:p w14:paraId="380471F2" w14:textId="77777777" w:rsidR="006E417B" w:rsidRDefault="006E417B" w:rsidP="006300D5"/>
        </w:tc>
      </w:tr>
      <w:tr w:rsidR="006E417B" w14:paraId="2C282C4A" w14:textId="77777777" w:rsidTr="009A2F55">
        <w:trPr>
          <w:trHeight w:val="980"/>
        </w:trPr>
        <w:tc>
          <w:tcPr>
            <w:tcW w:w="1592" w:type="dxa"/>
          </w:tcPr>
          <w:p w14:paraId="6B53EAFC" w14:textId="0303BC91" w:rsidR="006E417B" w:rsidRDefault="006E417B" w:rsidP="006300D5">
            <w:r>
              <w:t>SOLID Principle Violations</w:t>
            </w:r>
          </w:p>
        </w:tc>
        <w:tc>
          <w:tcPr>
            <w:tcW w:w="7768" w:type="dxa"/>
          </w:tcPr>
          <w:p w14:paraId="68D3EA7E" w14:textId="05EE535E" w:rsidR="00AF06B8" w:rsidRDefault="00AF06B8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Board.java</w:t>
            </w:r>
          </w:p>
          <w:p w14:paraId="2300FF03" w14:textId="2ACEC5CA" w:rsidR="00AF06B8" w:rsidRPr="00AF06B8" w:rsidRDefault="00AF06B8" w:rsidP="00AF06B8">
            <w:pPr>
              <w:pStyle w:val="ListParagraph"/>
              <w:numPr>
                <w:ilvl w:val="0"/>
                <w:numId w:val="8"/>
              </w:numPr>
            </w:pPr>
            <w:r w:rsidRPr="00AF06B8">
              <w:t>checkWinner()</w:t>
            </w:r>
            <w:r>
              <w:t xml:space="preserve"> is very long with quite similar loops, should look into refactoring this into smaller methods to ensure following the Single Responsibility principle.</w:t>
            </w:r>
          </w:p>
          <w:p w14:paraId="0466B824" w14:textId="77777777" w:rsidR="00AF06B8" w:rsidRDefault="00AF06B8" w:rsidP="006300D5">
            <w:pPr>
              <w:rPr>
                <w:b/>
                <w:bCs/>
              </w:rPr>
            </w:pPr>
          </w:p>
          <w:p w14:paraId="700EEC92" w14:textId="33A555A8" w:rsidR="006E417B" w:rsidRDefault="00AF06B8" w:rsidP="006300D5">
            <w:pPr>
              <w:rPr>
                <w:b/>
                <w:bCs/>
              </w:rPr>
            </w:pPr>
            <w:r w:rsidRPr="00AF06B8">
              <w:rPr>
                <w:b/>
                <w:bCs/>
              </w:rPr>
              <w:t>BlockingPlayer.java</w:t>
            </w:r>
          </w:p>
          <w:p w14:paraId="0A1A7273" w14:textId="77777777" w:rsidR="00AF06B8" w:rsidRPr="00AF06B8" w:rsidRDefault="00AF06B8" w:rsidP="00AF06B8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>testForBlocking() is very long, consider factoring out the different loops into individual methods and this will also help get rid of duplicated code fragments</w:t>
            </w:r>
          </w:p>
          <w:p w14:paraId="33A552A7" w14:textId="6715F704" w:rsidR="00AF06B8" w:rsidRDefault="0019441C" w:rsidP="0019441C">
            <w:pPr>
              <w:tabs>
                <w:tab w:val="left" w:pos="1890"/>
              </w:tabs>
              <w:rPr>
                <w:b/>
                <w:bCs/>
              </w:rPr>
            </w:pPr>
            <w:r>
              <w:rPr>
                <w:b/>
                <w:bCs/>
              </w:rPr>
              <w:tab/>
            </w:r>
          </w:p>
          <w:p w14:paraId="50B25421" w14:textId="4A0623A5" w:rsidR="0019441C" w:rsidRDefault="0019441C" w:rsidP="0019441C">
            <w:pPr>
              <w:tabs>
                <w:tab w:val="left" w:pos="1890"/>
              </w:tabs>
              <w:rPr>
                <w:b/>
                <w:bCs/>
              </w:rPr>
            </w:pPr>
            <w:r>
              <w:rPr>
                <w:b/>
                <w:bCs/>
              </w:rPr>
              <w:t>SmartPlayer.java</w:t>
            </w:r>
          </w:p>
          <w:p w14:paraId="68923F3D" w14:textId="7C3B0FE0" w:rsidR="0019441C" w:rsidRDefault="0019441C" w:rsidP="0019441C">
            <w:pPr>
              <w:pStyle w:val="ListParagraph"/>
              <w:numPr>
                <w:ilvl w:val="0"/>
                <w:numId w:val="7"/>
              </w:numPr>
              <w:tabs>
                <w:tab w:val="left" w:pos="1890"/>
              </w:tabs>
            </w:pPr>
            <w:r w:rsidRPr="0019441C">
              <w:t>testForWinner() – same issue as above</w:t>
            </w:r>
            <w:r>
              <w:t xml:space="preserve"> in BlockingPlayer.java</w:t>
            </w:r>
          </w:p>
          <w:p w14:paraId="7ED41D4C" w14:textId="7F1FC8AA" w:rsidR="0019441C" w:rsidRDefault="0019441C" w:rsidP="0019441C">
            <w:pPr>
              <w:tabs>
                <w:tab w:val="left" w:pos="1890"/>
              </w:tabs>
            </w:pPr>
          </w:p>
          <w:p w14:paraId="016217ED" w14:textId="77777777" w:rsidR="0019441C" w:rsidRPr="0019441C" w:rsidRDefault="0019441C" w:rsidP="0019441C">
            <w:pPr>
              <w:tabs>
                <w:tab w:val="left" w:pos="1890"/>
              </w:tabs>
            </w:pPr>
          </w:p>
          <w:p w14:paraId="6863D93E" w14:textId="77777777" w:rsidR="00AF06B8" w:rsidRDefault="00AF06B8" w:rsidP="00AF06B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Game.java</w:t>
            </w:r>
          </w:p>
          <w:p w14:paraId="196D2A14" w14:textId="2DE8815F" w:rsidR="00AF06B8" w:rsidRPr="00AF06B8" w:rsidRDefault="00AF06B8" w:rsidP="00AF06B8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 xml:space="preserve">create_player() is also very long, and has several responsibilities. Could </w:t>
            </w:r>
            <w:r w:rsidR="0019441C">
              <w:t>investigate</w:t>
            </w:r>
            <w:r>
              <w:t xml:space="preserve"> factoring out </w:t>
            </w:r>
            <w:r w:rsidR="0019441C">
              <w:t>all</w:t>
            </w:r>
            <w:r>
              <w:t xml:space="preserve"> the prompts/ input handling into various smaller methods, such as one method to get user input/handle errors, one to display menu options, etc.</w:t>
            </w:r>
            <w:r w:rsidR="0019441C">
              <w:t xml:space="preserve"> to ensure following Single Responsibility principle</w:t>
            </w:r>
          </w:p>
          <w:p w14:paraId="7CCE214F" w14:textId="77777777" w:rsidR="00AF06B8" w:rsidRDefault="00AF06B8" w:rsidP="00AF06B8">
            <w:pPr>
              <w:rPr>
                <w:b/>
                <w:bCs/>
              </w:rPr>
            </w:pPr>
          </w:p>
          <w:p w14:paraId="0D6AC72D" w14:textId="58FE9E2C" w:rsidR="00AF06B8" w:rsidRPr="0019441C" w:rsidRDefault="00AF06B8" w:rsidP="0019441C">
            <w:pPr>
              <w:rPr>
                <w:b/>
                <w:bCs/>
              </w:rPr>
            </w:pPr>
          </w:p>
        </w:tc>
        <w:tc>
          <w:tcPr>
            <w:tcW w:w="4675" w:type="dxa"/>
          </w:tcPr>
          <w:p w14:paraId="5467C61D" w14:textId="77777777" w:rsidR="006E417B" w:rsidRDefault="006E417B" w:rsidP="006300D5"/>
        </w:tc>
      </w:tr>
      <w:tr w:rsidR="006E417B" w14:paraId="48950E1A" w14:textId="77777777" w:rsidTr="009A2F55">
        <w:trPr>
          <w:trHeight w:val="980"/>
        </w:trPr>
        <w:tc>
          <w:tcPr>
            <w:tcW w:w="1592" w:type="dxa"/>
          </w:tcPr>
          <w:p w14:paraId="7D2AF0D5" w14:textId="5AC52753" w:rsidR="006E417B" w:rsidRDefault="006E417B" w:rsidP="006300D5">
            <w:r>
              <w:t>Lack of documentation</w:t>
            </w:r>
          </w:p>
        </w:tc>
        <w:tc>
          <w:tcPr>
            <w:tcW w:w="7768" w:type="dxa"/>
          </w:tcPr>
          <w:p w14:paraId="0B3643D0" w14:textId="77777777" w:rsidR="006E417B" w:rsidRDefault="005A30B7" w:rsidP="006300D5">
            <w:pPr>
              <w:rPr>
                <w:b/>
                <w:bCs/>
              </w:rPr>
            </w:pPr>
            <w:r w:rsidRPr="005A30B7">
              <w:rPr>
                <w:b/>
                <w:bCs/>
              </w:rPr>
              <w:t>Board.java</w:t>
            </w:r>
          </w:p>
          <w:p w14:paraId="7144C8D4" w14:textId="2A7DB617" w:rsidR="005A30B7" w:rsidRPr="005760EF" w:rsidRDefault="005A30B7" w:rsidP="005A30B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t>Line 127-165 – no comments inside the method explaining what the loops are doing</w:t>
            </w:r>
          </w:p>
          <w:p w14:paraId="33BF5B49" w14:textId="56FACFA6" w:rsidR="005760EF" w:rsidRPr="005760EF" w:rsidRDefault="005760EF" w:rsidP="005A30B7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t>Line 6 - @author tag has a “:” that is not required. IDE flags it as “wrong tag”</w:t>
            </w:r>
          </w:p>
          <w:p w14:paraId="6EFD0651" w14:textId="56A49A4F" w:rsidR="005760EF" w:rsidRPr="005760EF" w:rsidRDefault="005760EF" w:rsidP="005A30B7">
            <w:pPr>
              <w:pStyle w:val="ListParagraph"/>
              <w:numPr>
                <w:ilvl w:val="0"/>
                <w:numId w:val="2"/>
              </w:numPr>
            </w:pPr>
            <w:r w:rsidRPr="005760EF">
              <w:t xml:space="preserve">Line 8 - </w:t>
            </w:r>
            <w:r>
              <w:t>@</w:t>
            </w:r>
            <w:r w:rsidR="00A46623">
              <w:t>version tag has a “:” that is not required. IDE flags it as “wrong tag”</w:t>
            </w:r>
          </w:p>
          <w:p w14:paraId="5A5B1818" w14:textId="73B838B7" w:rsidR="005760EF" w:rsidRDefault="00A603F3" w:rsidP="005A30B7">
            <w:pPr>
              <w:rPr>
                <w:b/>
                <w:bCs/>
              </w:rPr>
            </w:pPr>
            <w:r>
              <w:rPr>
                <w:b/>
                <w:bCs/>
              </w:rPr>
              <w:t>Game.java</w:t>
            </w:r>
          </w:p>
          <w:p w14:paraId="1E86B790" w14:textId="2CA7553C" w:rsidR="005760EF" w:rsidRDefault="005760EF" w:rsidP="00A603F3">
            <w:pPr>
              <w:pStyle w:val="ListParagraph"/>
              <w:numPr>
                <w:ilvl w:val="0"/>
                <w:numId w:val="2"/>
              </w:numPr>
            </w:pPr>
            <w:r>
              <w:t>IDE is flagging the class Javadoc comment as being “dangling”. Meaning it is not located directly above the class declaration</w:t>
            </w:r>
          </w:p>
          <w:p w14:paraId="6AD2185D" w14:textId="7D64C92D" w:rsidR="00A603F3" w:rsidRDefault="00A603F3" w:rsidP="00A603F3">
            <w:pPr>
              <w:pStyle w:val="ListParagraph"/>
              <w:numPr>
                <w:ilvl w:val="0"/>
                <w:numId w:val="2"/>
              </w:numPr>
            </w:pPr>
            <w:r w:rsidRPr="00A603F3">
              <w:t>Line 28</w:t>
            </w:r>
            <w:r>
              <w:t xml:space="preserve"> – throws tag description missing</w:t>
            </w:r>
          </w:p>
          <w:p w14:paraId="122802CA" w14:textId="77777777" w:rsidR="00A603F3" w:rsidRDefault="00A603F3" w:rsidP="00A603F3">
            <w:pPr>
              <w:pStyle w:val="ListParagraph"/>
              <w:numPr>
                <w:ilvl w:val="0"/>
                <w:numId w:val="2"/>
              </w:numPr>
            </w:pPr>
            <w:r>
              <w:t>Line 73 – throws tag description missing</w:t>
            </w:r>
          </w:p>
          <w:p w14:paraId="2B099493" w14:textId="77777777" w:rsidR="00A46623" w:rsidRDefault="00A46623" w:rsidP="00A46623">
            <w:pPr>
              <w:rPr>
                <w:b/>
                <w:bCs/>
              </w:rPr>
            </w:pPr>
            <w:r w:rsidRPr="00A46623">
              <w:rPr>
                <w:b/>
                <w:bCs/>
              </w:rPr>
              <w:t>SmartPlayer.java</w:t>
            </w:r>
            <w:r>
              <w:rPr>
                <w:b/>
                <w:bCs/>
              </w:rPr>
              <w:t>:</w:t>
            </w:r>
          </w:p>
          <w:p w14:paraId="73661F66" w14:textId="095518ED" w:rsidR="00A46623" w:rsidRPr="00A46623" w:rsidRDefault="00A46623" w:rsidP="00A46623">
            <w:pPr>
              <w:pStyle w:val="ListParagraph"/>
              <w:numPr>
                <w:ilvl w:val="0"/>
                <w:numId w:val="5"/>
              </w:numPr>
            </w:pPr>
            <w:r w:rsidRPr="00A46623">
              <w:t>@author, @since, and @version all have “:” that are not required. IDE flags it as “wrong tag”</w:t>
            </w:r>
          </w:p>
        </w:tc>
        <w:tc>
          <w:tcPr>
            <w:tcW w:w="4675" w:type="dxa"/>
          </w:tcPr>
          <w:p w14:paraId="2FCF8E5B" w14:textId="77777777" w:rsidR="006E417B" w:rsidRDefault="006E417B" w:rsidP="006300D5"/>
        </w:tc>
      </w:tr>
      <w:tr w:rsidR="006E417B" w14:paraId="04BCDCAC" w14:textId="77777777" w:rsidTr="009A2F55">
        <w:trPr>
          <w:trHeight w:val="980"/>
        </w:trPr>
        <w:tc>
          <w:tcPr>
            <w:tcW w:w="1592" w:type="dxa"/>
          </w:tcPr>
          <w:p w14:paraId="79ADEEE6" w14:textId="5A0561F7" w:rsidR="006E417B" w:rsidRPr="00264A56" w:rsidRDefault="00264A56" w:rsidP="006300D5">
            <w:r w:rsidRPr="00264A56">
              <w:t>Clean Code</w:t>
            </w:r>
          </w:p>
        </w:tc>
        <w:tc>
          <w:tcPr>
            <w:tcW w:w="7768" w:type="dxa"/>
          </w:tcPr>
          <w:p w14:paraId="6B442164" w14:textId="77777777" w:rsidR="006E417B" w:rsidRDefault="00134BFD" w:rsidP="006300D5">
            <w:pPr>
              <w:rPr>
                <w:b/>
                <w:bCs/>
              </w:rPr>
            </w:pPr>
            <w:r w:rsidRPr="00134BFD">
              <w:rPr>
                <w:b/>
                <w:bCs/>
              </w:rPr>
              <w:t>BlockingPlayer.java</w:t>
            </w:r>
          </w:p>
          <w:p w14:paraId="20B2EBE3" w14:textId="286A7772" w:rsidR="00134BFD" w:rsidRPr="00134BFD" w:rsidRDefault="00134BFD" w:rsidP="00134BFD">
            <w:pPr>
              <w:pStyle w:val="ListParagraph"/>
              <w:numPr>
                <w:ilvl w:val="0"/>
                <w:numId w:val="4"/>
              </w:numPr>
              <w:rPr>
                <w:b/>
                <w:bCs/>
              </w:rPr>
            </w:pPr>
            <w:r>
              <w:t>Line 34 – unnecessary return since it is the last line in a void method</w:t>
            </w:r>
          </w:p>
        </w:tc>
        <w:tc>
          <w:tcPr>
            <w:tcW w:w="4675" w:type="dxa"/>
          </w:tcPr>
          <w:p w14:paraId="0B102089" w14:textId="77777777" w:rsidR="006E417B" w:rsidRDefault="006E417B" w:rsidP="006300D5"/>
        </w:tc>
      </w:tr>
      <w:tr w:rsidR="00264A56" w14:paraId="292FBEB9" w14:textId="77777777" w:rsidTr="009A2F55">
        <w:trPr>
          <w:trHeight w:val="980"/>
        </w:trPr>
        <w:tc>
          <w:tcPr>
            <w:tcW w:w="1592" w:type="dxa"/>
          </w:tcPr>
          <w:p w14:paraId="0F8A47BD" w14:textId="2C839337" w:rsidR="00264A56" w:rsidRPr="00264A56" w:rsidRDefault="00264A56" w:rsidP="006300D5">
            <w:r>
              <w:t>Security</w:t>
            </w:r>
          </w:p>
        </w:tc>
        <w:tc>
          <w:tcPr>
            <w:tcW w:w="7768" w:type="dxa"/>
          </w:tcPr>
          <w:p w14:paraId="46EEDBDA" w14:textId="10613FF4" w:rsidR="00537BF8" w:rsidRPr="007E4DD9" w:rsidRDefault="007E4DD9" w:rsidP="00AF06B8">
            <w:r w:rsidRPr="007E4DD9">
              <w:t>No issues</w:t>
            </w:r>
          </w:p>
        </w:tc>
        <w:tc>
          <w:tcPr>
            <w:tcW w:w="4675" w:type="dxa"/>
          </w:tcPr>
          <w:p w14:paraId="54750AE4" w14:textId="77777777" w:rsidR="00264A56" w:rsidRDefault="00264A56" w:rsidP="006300D5"/>
        </w:tc>
      </w:tr>
      <w:tr w:rsidR="00264A56" w14:paraId="276690D1" w14:textId="77777777" w:rsidTr="009A2F55">
        <w:trPr>
          <w:trHeight w:val="980"/>
        </w:trPr>
        <w:tc>
          <w:tcPr>
            <w:tcW w:w="1592" w:type="dxa"/>
          </w:tcPr>
          <w:p w14:paraId="17485DA1" w14:textId="55EABBDD" w:rsidR="00264A56" w:rsidRDefault="00264A56" w:rsidP="006300D5">
            <w:r>
              <w:t>Performance</w:t>
            </w:r>
          </w:p>
        </w:tc>
        <w:tc>
          <w:tcPr>
            <w:tcW w:w="7768" w:type="dxa"/>
          </w:tcPr>
          <w:p w14:paraId="4E3CAB5A" w14:textId="65058C69" w:rsidR="00264A56" w:rsidRDefault="00537BF8" w:rsidP="006300D5">
            <w:r>
              <w:t>No issues</w:t>
            </w:r>
          </w:p>
        </w:tc>
        <w:tc>
          <w:tcPr>
            <w:tcW w:w="4675" w:type="dxa"/>
          </w:tcPr>
          <w:p w14:paraId="08866893" w14:textId="77777777" w:rsidR="00264A56" w:rsidRDefault="00264A56" w:rsidP="006300D5"/>
        </w:tc>
      </w:tr>
      <w:tr w:rsidR="00264A56" w14:paraId="6B02BBBB" w14:textId="77777777" w:rsidTr="009A2F55">
        <w:trPr>
          <w:trHeight w:val="980"/>
        </w:trPr>
        <w:tc>
          <w:tcPr>
            <w:tcW w:w="1592" w:type="dxa"/>
          </w:tcPr>
          <w:p w14:paraId="088F6B07" w14:textId="72242D1D" w:rsidR="00264A56" w:rsidRDefault="00264A56" w:rsidP="006300D5">
            <w:r>
              <w:lastRenderedPageBreak/>
              <w:t>General</w:t>
            </w:r>
          </w:p>
        </w:tc>
        <w:tc>
          <w:tcPr>
            <w:tcW w:w="7768" w:type="dxa"/>
          </w:tcPr>
          <w:p w14:paraId="075F5D57" w14:textId="77777777" w:rsidR="00264A56" w:rsidRDefault="00A603F3" w:rsidP="006300D5">
            <w:pPr>
              <w:rPr>
                <w:b/>
                <w:bCs/>
              </w:rPr>
            </w:pPr>
            <w:r w:rsidRPr="00A603F3">
              <w:rPr>
                <w:b/>
                <w:bCs/>
              </w:rPr>
              <w:t>Hum</w:t>
            </w:r>
            <w:bookmarkStart w:id="0" w:name="_GoBack"/>
            <w:bookmarkEnd w:id="0"/>
            <w:r w:rsidRPr="00A603F3">
              <w:rPr>
                <w:b/>
                <w:bCs/>
              </w:rPr>
              <w:t>anPlayer.java</w:t>
            </w:r>
            <w:r>
              <w:rPr>
                <w:b/>
                <w:bCs/>
              </w:rPr>
              <w:t>:</w:t>
            </w:r>
          </w:p>
          <w:p w14:paraId="01099788" w14:textId="5EBB471D" w:rsidR="00A603F3" w:rsidRPr="00A603F3" w:rsidRDefault="00A603F3" w:rsidP="00A603F3">
            <w:pPr>
              <w:pStyle w:val="ListParagraph"/>
              <w:numPr>
                <w:ilvl w:val="0"/>
                <w:numId w:val="3"/>
              </w:numPr>
              <w:rPr>
                <w:b/>
                <w:bCs/>
              </w:rPr>
            </w:pPr>
            <w:r>
              <w:t>Line 36 – redundant call to printf, should just call print() since no string formatting is occurring</w:t>
            </w:r>
          </w:p>
        </w:tc>
        <w:tc>
          <w:tcPr>
            <w:tcW w:w="4675" w:type="dxa"/>
          </w:tcPr>
          <w:p w14:paraId="6806E16B" w14:textId="77777777" w:rsidR="00264A56" w:rsidRDefault="00264A56" w:rsidP="006300D5"/>
        </w:tc>
      </w:tr>
    </w:tbl>
    <w:p w14:paraId="73C39F3B" w14:textId="70719AAC" w:rsidR="00634758" w:rsidRPr="00634758" w:rsidRDefault="00264A56" w:rsidP="00634758">
      <w:r>
        <w:t xml:space="preserve">Review aided by the following checklist: </w:t>
      </w:r>
      <w:hyperlink r:id="rId6" w:history="1">
        <w:r w:rsidRPr="00264A56">
          <w:rPr>
            <w:rStyle w:val="Hyperlink"/>
          </w:rPr>
          <w:t>https://dzone.co</w:t>
        </w:r>
        <w:r w:rsidRPr="00264A56">
          <w:rPr>
            <w:rStyle w:val="Hyperlink"/>
          </w:rPr>
          <w:t>m</w:t>
        </w:r>
        <w:r w:rsidRPr="00264A56">
          <w:rPr>
            <w:rStyle w:val="Hyperlink"/>
          </w:rPr>
          <w:t>/articles/java-code-review-checklist</w:t>
        </w:r>
      </w:hyperlink>
    </w:p>
    <w:sectPr w:rsidR="00634758" w:rsidRPr="00634758" w:rsidSect="006E41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C1CEA"/>
    <w:multiLevelType w:val="hybridMultilevel"/>
    <w:tmpl w:val="8C26F8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635DB"/>
    <w:multiLevelType w:val="hybridMultilevel"/>
    <w:tmpl w:val="9B209D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956D0A"/>
    <w:multiLevelType w:val="hybridMultilevel"/>
    <w:tmpl w:val="AE1A8D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C13B80"/>
    <w:multiLevelType w:val="hybridMultilevel"/>
    <w:tmpl w:val="943C6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8B5A33"/>
    <w:multiLevelType w:val="hybridMultilevel"/>
    <w:tmpl w:val="4D8A18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425F66"/>
    <w:multiLevelType w:val="hybridMultilevel"/>
    <w:tmpl w:val="1C94E3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E87A90"/>
    <w:multiLevelType w:val="hybridMultilevel"/>
    <w:tmpl w:val="7B10AE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6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rQUA1tYTbSwAAAA="/>
  </w:docVars>
  <w:rsids>
    <w:rsidRoot w:val="002029AC"/>
    <w:rsid w:val="00071888"/>
    <w:rsid w:val="00096914"/>
    <w:rsid w:val="00097005"/>
    <w:rsid w:val="000E4049"/>
    <w:rsid w:val="0010630D"/>
    <w:rsid w:val="00134BFD"/>
    <w:rsid w:val="00186BAD"/>
    <w:rsid w:val="0019441C"/>
    <w:rsid w:val="002029AC"/>
    <w:rsid w:val="00263AF0"/>
    <w:rsid w:val="00264A56"/>
    <w:rsid w:val="0027468B"/>
    <w:rsid w:val="0027502C"/>
    <w:rsid w:val="002C0BBE"/>
    <w:rsid w:val="002D75A1"/>
    <w:rsid w:val="003B43AA"/>
    <w:rsid w:val="004B4DBC"/>
    <w:rsid w:val="004B534B"/>
    <w:rsid w:val="004F2397"/>
    <w:rsid w:val="004F3C3A"/>
    <w:rsid w:val="004F74C2"/>
    <w:rsid w:val="00537BF8"/>
    <w:rsid w:val="0056278C"/>
    <w:rsid w:val="005760EF"/>
    <w:rsid w:val="00584660"/>
    <w:rsid w:val="005A30B7"/>
    <w:rsid w:val="005B6FEE"/>
    <w:rsid w:val="00615115"/>
    <w:rsid w:val="0062240A"/>
    <w:rsid w:val="006332EE"/>
    <w:rsid w:val="00634758"/>
    <w:rsid w:val="006424AD"/>
    <w:rsid w:val="00675FF4"/>
    <w:rsid w:val="006A6C7D"/>
    <w:rsid w:val="006E417B"/>
    <w:rsid w:val="00775847"/>
    <w:rsid w:val="00782C84"/>
    <w:rsid w:val="007B7262"/>
    <w:rsid w:val="007B7ED4"/>
    <w:rsid w:val="007E4DD9"/>
    <w:rsid w:val="00841C8D"/>
    <w:rsid w:val="008B3619"/>
    <w:rsid w:val="008E6B82"/>
    <w:rsid w:val="00970E4B"/>
    <w:rsid w:val="009908C7"/>
    <w:rsid w:val="009A2F55"/>
    <w:rsid w:val="009A6F52"/>
    <w:rsid w:val="009B66BB"/>
    <w:rsid w:val="009D2786"/>
    <w:rsid w:val="009E7E7D"/>
    <w:rsid w:val="00A46623"/>
    <w:rsid w:val="00A603F3"/>
    <w:rsid w:val="00AF06B8"/>
    <w:rsid w:val="00BB67DF"/>
    <w:rsid w:val="00D505B1"/>
    <w:rsid w:val="00D8190D"/>
    <w:rsid w:val="00D869E8"/>
    <w:rsid w:val="00DA2D9A"/>
    <w:rsid w:val="00DC5590"/>
    <w:rsid w:val="00DC5F0A"/>
    <w:rsid w:val="00E15BF1"/>
    <w:rsid w:val="00E76080"/>
    <w:rsid w:val="00F463FF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64A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A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60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zone.com/articles/java-code-review-checklis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1</TotalTime>
  <Pages>3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Davis Allan</cp:lastModifiedBy>
  <cp:revision>5</cp:revision>
  <dcterms:created xsi:type="dcterms:W3CDTF">2020-11-02T03:05:00Z</dcterms:created>
  <dcterms:modified xsi:type="dcterms:W3CDTF">2020-11-08T03:14:00Z</dcterms:modified>
</cp:coreProperties>
</file>